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9E4C05" w14:textId="77777777" w:rsidR="005177B2" w:rsidRDefault="005177B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bookmarkStart w:id="0" w:name="_GoBack"/>
      <w:bookmarkEnd w:id="0"/>
    </w:p>
    <w:p w14:paraId="69D70B78" w14:textId="77777777" w:rsidR="005177B2" w:rsidRDefault="005177B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79DFE883" w14:textId="77777777" w:rsidR="005177B2" w:rsidRPr="002757A8" w:rsidRDefault="002757A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GB" w:eastAsia="en-US" w:bidi="en-US"/>
        </w:rPr>
      </w:pPr>
      <w:r>
        <w:rPr>
          <w:rFonts w:ascii="Arial" w:eastAsia="Arial" w:hAnsi="Arial" w:cs="Arial"/>
          <w:sz w:val="20"/>
          <w:lang w:val="en-GB"/>
        </w:rPr>
        <w:t>[DATE]</w:t>
      </w:r>
    </w:p>
    <w:p w14:paraId="1DE7D557" w14:textId="77777777" w:rsidR="005177B2" w:rsidRDefault="005177B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61F025DF" w14:textId="77777777" w:rsidR="005177B2" w:rsidRDefault="005177B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54E9CFDA" w14:textId="77777777" w:rsidR="005177B2" w:rsidRDefault="00AA57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Contact Name</w:t>
      </w:r>
    </w:p>
    <w:p w14:paraId="28D7B0FE" w14:textId="77777777" w:rsidR="005177B2" w:rsidRDefault="00AA57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ddress</w:t>
      </w:r>
    </w:p>
    <w:p w14:paraId="75ADCF18" w14:textId="77777777" w:rsidR="005177B2" w:rsidRDefault="00AA57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ddress2</w:t>
      </w:r>
      <w:r>
        <w:rPr>
          <w:rFonts w:ascii="Arial" w:eastAsia="Arial" w:hAnsi="Arial" w:cs="Arial"/>
          <w:sz w:val="20"/>
          <w:lang w:val="en-US" w:eastAsia="en-US" w:bidi="en-US"/>
        </w:rPr>
        <w:tab/>
      </w:r>
    </w:p>
    <w:p w14:paraId="27EECF38" w14:textId="47B600AC" w:rsidR="005177B2" w:rsidRDefault="00AA57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City</w:t>
      </w:r>
    </w:p>
    <w:p w14:paraId="2C449071" w14:textId="27723B4D" w:rsidR="006054A5" w:rsidRDefault="006054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State/Province</w:t>
      </w:r>
    </w:p>
    <w:p w14:paraId="0F9068CB" w14:textId="34EFAAC4" w:rsidR="005177B2" w:rsidRDefault="006054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Zip/</w:t>
      </w:r>
      <w:r w:rsidR="00AA573B">
        <w:rPr>
          <w:rFonts w:ascii="Arial" w:eastAsia="Arial" w:hAnsi="Arial" w:cs="Arial"/>
          <w:sz w:val="20"/>
          <w:lang w:val="en-US" w:eastAsia="en-US" w:bidi="en-US"/>
        </w:rPr>
        <w:t>Postal Code</w:t>
      </w:r>
    </w:p>
    <w:p w14:paraId="3210F83B" w14:textId="77777777" w:rsidR="005177B2" w:rsidRDefault="005177B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500FCA05" w14:textId="77777777" w:rsidR="005177B2" w:rsidRDefault="005177B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08C612D0" w14:textId="77777777" w:rsidR="005177B2" w:rsidRDefault="005177B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31CC65BE" w14:textId="624A71FE" w:rsidR="005177B2" w:rsidRDefault="002757A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b/>
          <w:color w:val="000000"/>
          <w:sz w:val="20"/>
          <w:lang w:val="en-US" w:eastAsia="en-US" w:bidi="en-US"/>
        </w:rPr>
        <w:t>RE</w:t>
      </w:r>
      <w:r w:rsidR="00AA573B">
        <w:rPr>
          <w:rFonts w:ascii="Arial" w:eastAsia="Arial" w:hAnsi="Arial" w:cs="Arial"/>
          <w:b/>
          <w:color w:val="000000"/>
          <w:sz w:val="20"/>
          <w:lang w:val="en-US" w:eastAsia="en-US" w:bidi="en-US"/>
        </w:rPr>
        <w:t xml:space="preserve">: </w:t>
      </w:r>
      <w:r w:rsidR="006054A5">
        <w:rPr>
          <w:rFonts w:ascii="Arial" w:eastAsia="Arial" w:hAnsi="Arial" w:cs="Arial"/>
          <w:b/>
          <w:sz w:val="20"/>
          <w:lang w:val="en-US" w:eastAsia="en-US" w:bidi="en-US"/>
        </w:rPr>
        <w:t xml:space="preserve">ANNOUNCEMENT OF </w:t>
      </w:r>
      <w:r w:rsidR="00AA573B">
        <w:rPr>
          <w:rFonts w:ascii="Arial" w:eastAsia="Arial" w:hAnsi="Arial" w:cs="Arial"/>
          <w:b/>
          <w:sz w:val="20"/>
          <w:lang w:val="en-US" w:eastAsia="en-US" w:bidi="en-US"/>
        </w:rPr>
        <w:t xml:space="preserve">PROMOTION </w:t>
      </w:r>
    </w:p>
    <w:p w14:paraId="0967FC00" w14:textId="77777777" w:rsidR="005177B2" w:rsidRDefault="00AA57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br/>
      </w:r>
      <w:r>
        <w:rPr>
          <w:rFonts w:ascii="Arial" w:eastAsia="Arial" w:hAnsi="Arial" w:cs="Arial"/>
          <w:sz w:val="20"/>
          <w:lang w:val="en-US" w:eastAsia="en-US" w:bidi="en-US"/>
        </w:rPr>
        <w:br/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Dear [CONTACT NAME],</w:t>
      </w:r>
    </w:p>
    <w:p w14:paraId="753B3489" w14:textId="77777777" w:rsidR="005177B2" w:rsidRDefault="005177B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Arial" w:eastAsia="Arial" w:hAnsi="Arial" w:cs="Arial"/>
          <w:lang w:val="en-US" w:eastAsia="en-US" w:bidi="en-US"/>
        </w:rPr>
      </w:pPr>
    </w:p>
    <w:p w14:paraId="7B5B4FDF" w14:textId="0D2EB042" w:rsidR="005177B2" w:rsidRDefault="006054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It gives us great</w:t>
      </w:r>
      <w:r w:rsidR="00AA573B">
        <w:rPr>
          <w:rFonts w:ascii="Arial" w:eastAsia="Arial" w:hAnsi="Arial" w:cs="Arial"/>
          <w:sz w:val="20"/>
          <w:lang w:val="en-US" w:eastAsia="en-US" w:bidi="en-US"/>
        </w:rPr>
        <w:t xml:space="preserve"> pleas</w:t>
      </w:r>
      <w:r>
        <w:rPr>
          <w:rFonts w:ascii="Arial" w:eastAsia="Arial" w:hAnsi="Arial" w:cs="Arial"/>
          <w:sz w:val="20"/>
          <w:lang w:val="en-US" w:eastAsia="en-US" w:bidi="en-US"/>
        </w:rPr>
        <w:t>ur</w:t>
      </w:r>
      <w:r w:rsidR="00AA573B">
        <w:rPr>
          <w:rFonts w:ascii="Arial" w:eastAsia="Arial" w:hAnsi="Arial" w:cs="Arial"/>
          <w:sz w:val="20"/>
          <w:lang w:val="en-US" w:eastAsia="en-US" w:bidi="en-US"/>
        </w:rPr>
        <w:t xml:space="preserve">e to </w:t>
      </w:r>
      <w:r w:rsidR="004862EC">
        <w:rPr>
          <w:rFonts w:ascii="Arial" w:eastAsia="Arial" w:hAnsi="Arial" w:cs="Arial"/>
          <w:sz w:val="20"/>
          <w:lang w:val="en-US" w:eastAsia="en-US" w:bidi="en-US"/>
        </w:rPr>
        <w:t>publicise</w:t>
      </w:r>
      <w:r w:rsidR="00AA573B">
        <w:rPr>
          <w:rFonts w:ascii="Arial" w:eastAsia="Arial" w:hAnsi="Arial" w:cs="Arial"/>
          <w:sz w:val="20"/>
          <w:lang w:val="en-US" w:eastAsia="en-US" w:bidi="en-US"/>
        </w:rPr>
        <w:t xml:space="preserve"> the </w:t>
      </w:r>
      <w:r w:rsidR="004862EC">
        <w:rPr>
          <w:rFonts w:ascii="Arial" w:eastAsia="Arial" w:hAnsi="Arial" w:cs="Arial"/>
          <w:sz w:val="20"/>
          <w:lang w:val="en-US" w:eastAsia="en-US" w:bidi="en-US"/>
        </w:rPr>
        <w:t>eleva</w:t>
      </w:r>
      <w:r w:rsidR="00AA573B">
        <w:rPr>
          <w:rFonts w:ascii="Arial" w:eastAsia="Arial" w:hAnsi="Arial" w:cs="Arial"/>
          <w:sz w:val="20"/>
          <w:lang w:val="en-US" w:eastAsia="en-US" w:bidi="en-US"/>
        </w:rPr>
        <w:t xml:space="preserve">tion of [NAME] to the </w:t>
      </w:r>
      <w:r w:rsidR="004862EC">
        <w:rPr>
          <w:rFonts w:ascii="Arial" w:eastAsia="Arial" w:hAnsi="Arial" w:cs="Arial"/>
          <w:sz w:val="20"/>
          <w:lang w:val="en-US" w:eastAsia="en-US" w:bidi="en-US"/>
        </w:rPr>
        <w:t>role</w:t>
      </w:r>
      <w:r w:rsidR="00AA573B">
        <w:rPr>
          <w:rFonts w:ascii="Arial" w:eastAsia="Arial" w:hAnsi="Arial" w:cs="Arial"/>
          <w:sz w:val="20"/>
          <w:lang w:val="en-US" w:eastAsia="en-US" w:bidi="en-US"/>
        </w:rPr>
        <w:t xml:space="preserve"> of [POSITION] in the [DEPARTMENT]. [NAME] joined our company [NUMBER] years ago as a [FIRST POSITION]. [HE/SHE] has also held the </w:t>
      </w:r>
      <w:r w:rsidR="004862EC">
        <w:rPr>
          <w:rFonts w:ascii="Arial" w:eastAsia="Arial" w:hAnsi="Arial" w:cs="Arial"/>
          <w:sz w:val="20"/>
          <w:lang w:val="en-US" w:eastAsia="en-US" w:bidi="en-US"/>
        </w:rPr>
        <w:t>roles</w:t>
      </w:r>
      <w:r w:rsidR="00AA573B">
        <w:rPr>
          <w:rFonts w:ascii="Arial" w:eastAsia="Arial" w:hAnsi="Arial" w:cs="Arial"/>
          <w:sz w:val="20"/>
          <w:lang w:val="en-US" w:eastAsia="en-US" w:bidi="en-US"/>
        </w:rPr>
        <w:t xml:space="preserve"> of [LIST].</w:t>
      </w:r>
    </w:p>
    <w:p w14:paraId="7914119F" w14:textId="77777777" w:rsidR="005177B2" w:rsidRDefault="005177B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11F50B75" w14:textId="1D9BB2AC" w:rsidR="005177B2" w:rsidRDefault="00AA57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 xml:space="preserve">In this new </w:t>
      </w:r>
      <w:r w:rsidR="004862EC">
        <w:rPr>
          <w:rFonts w:ascii="Arial" w:eastAsia="Arial" w:hAnsi="Arial" w:cs="Arial"/>
          <w:sz w:val="20"/>
          <w:lang w:val="en-US" w:eastAsia="en-US" w:bidi="en-US"/>
        </w:rPr>
        <w:t>role</w:t>
      </w:r>
      <w:r>
        <w:rPr>
          <w:rFonts w:ascii="Arial" w:eastAsia="Arial" w:hAnsi="Arial" w:cs="Arial"/>
          <w:sz w:val="20"/>
          <w:lang w:val="en-US" w:eastAsia="en-US" w:bidi="en-US"/>
        </w:rPr>
        <w:t>, [NAME] will be in charge of [DESCRIBE]. [</w:t>
      </w:r>
      <w:r w:rsidRPr="002757A8">
        <w:rPr>
          <w:rFonts w:ascii="Arial" w:eastAsia="Arial" w:hAnsi="Arial" w:cs="Arial"/>
          <w:noProof/>
          <w:sz w:val="20"/>
          <w:lang w:val="en-US" w:eastAsia="en-US" w:bidi="en-US"/>
        </w:rPr>
        <w:t>HE</w:t>
      </w:r>
      <w:r>
        <w:rPr>
          <w:rFonts w:ascii="Arial" w:eastAsia="Arial" w:hAnsi="Arial" w:cs="Arial"/>
          <w:sz w:val="20"/>
          <w:lang w:val="en-US" w:eastAsia="en-US" w:bidi="en-US"/>
        </w:rPr>
        <w:t>/SHE] will be responsible for [RESPONSIBILITIES].</w:t>
      </w:r>
    </w:p>
    <w:p w14:paraId="00C54360" w14:textId="77777777" w:rsidR="005177B2" w:rsidRDefault="005177B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2AB6725F" w14:textId="1AE89A61" w:rsidR="005177B2" w:rsidRDefault="00AA57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Please join us in congratulating [</w:t>
      </w:r>
      <w:r w:rsidRPr="002757A8">
        <w:rPr>
          <w:rFonts w:ascii="Arial" w:eastAsia="Arial" w:hAnsi="Arial" w:cs="Arial"/>
          <w:noProof/>
          <w:sz w:val="20"/>
          <w:lang w:val="en-US" w:eastAsia="en-US" w:bidi="en-US"/>
        </w:rPr>
        <w:t>HI</w:t>
      </w:r>
      <w:r w:rsidR="002757A8">
        <w:rPr>
          <w:rFonts w:ascii="Arial" w:eastAsia="Arial" w:hAnsi="Arial" w:cs="Arial"/>
          <w:noProof/>
          <w:sz w:val="20"/>
          <w:lang w:val="en-US" w:eastAsia="en-US" w:bidi="en-US"/>
        </w:rPr>
        <w:t>M</w:t>
      </w:r>
      <w:r>
        <w:rPr>
          <w:rFonts w:ascii="Arial" w:eastAsia="Arial" w:hAnsi="Arial" w:cs="Arial"/>
          <w:sz w:val="20"/>
          <w:lang w:val="en-US" w:eastAsia="en-US" w:bidi="en-US"/>
        </w:rPr>
        <w:t>/HER] and in wishing [HIM/HER] continued success at our company.</w:t>
      </w:r>
    </w:p>
    <w:p w14:paraId="344E7EB4" w14:textId="77777777" w:rsidR="005177B2" w:rsidRDefault="005177B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425F9CB7" w14:textId="610D442C" w:rsidR="005177B2" w:rsidRDefault="005177B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54FD2A51" w14:textId="77777777" w:rsidR="006054A5" w:rsidRDefault="006054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690BE817" w14:textId="1496321D" w:rsidR="005177B2" w:rsidRDefault="006054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Kind Regards</w:t>
      </w:r>
      <w:r w:rsidR="00AA573B">
        <w:rPr>
          <w:rFonts w:ascii="Arial" w:eastAsia="Arial" w:hAnsi="Arial" w:cs="Arial"/>
          <w:sz w:val="20"/>
          <w:lang w:val="en-US" w:eastAsia="en-US" w:bidi="en-US"/>
        </w:rPr>
        <w:t>,</w:t>
      </w:r>
    </w:p>
    <w:p w14:paraId="08D3A728" w14:textId="77777777" w:rsidR="005177B2" w:rsidRDefault="005177B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3AC0531E" w14:textId="77777777" w:rsidR="005177B2" w:rsidRDefault="005177B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7F417877" w14:textId="77777777" w:rsidR="005177B2" w:rsidRDefault="005177B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0DB773E1" w14:textId="77777777" w:rsidR="005177B2" w:rsidRDefault="005177B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51E541F3" w14:textId="77777777" w:rsidR="005177B2" w:rsidRDefault="00AA57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[YOUR NAME]</w:t>
      </w:r>
    </w:p>
    <w:p w14:paraId="631FDE7E" w14:textId="77777777" w:rsidR="005177B2" w:rsidRDefault="00AA57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YOUR TITLE]</w:t>
      </w:r>
    </w:p>
    <w:p w14:paraId="58A77218" w14:textId="77777777" w:rsidR="005177B2" w:rsidRDefault="00AA57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YOUR PHONE NUMBER]</w:t>
      </w:r>
    </w:p>
    <w:p w14:paraId="2AD0F942" w14:textId="77777777" w:rsidR="005177B2" w:rsidRDefault="00AA57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 xml:space="preserve">[YOUREMAIL@YOURCOMPANY.COM] </w:t>
      </w:r>
    </w:p>
    <w:p w14:paraId="2DF71A17" w14:textId="77777777" w:rsidR="005177B2" w:rsidRDefault="005177B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7BB0B846" w14:textId="77777777" w:rsidR="005177B2" w:rsidRDefault="005177B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459A400D" w14:textId="77777777" w:rsidR="005177B2" w:rsidRDefault="005177B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sectPr w:rsidR="005177B2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AA749B" w14:textId="77777777" w:rsidR="00977662" w:rsidRDefault="00977662">
      <w:r>
        <w:separator/>
      </w:r>
    </w:p>
  </w:endnote>
  <w:endnote w:type="continuationSeparator" w:id="0">
    <w:p w14:paraId="119CA9A6" w14:textId="77777777" w:rsidR="00977662" w:rsidRDefault="009776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920B94" w14:textId="77777777" w:rsidR="005177B2" w:rsidRDefault="00AA573B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6ED2FE0F" w14:textId="77777777" w:rsidR="005177B2" w:rsidRDefault="00AA573B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2F6988BA" w14:textId="77777777" w:rsidR="005177B2" w:rsidRDefault="00AA573B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7EAF0409" w14:textId="77777777" w:rsidR="005177B2" w:rsidRDefault="00727E13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AA573B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B29B32" w14:textId="77777777" w:rsidR="00977662" w:rsidRDefault="00977662">
      <w:r>
        <w:separator/>
      </w:r>
    </w:p>
  </w:footnote>
  <w:footnote w:type="continuationSeparator" w:id="0">
    <w:p w14:paraId="522B4C17" w14:textId="77777777" w:rsidR="00977662" w:rsidRDefault="009776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987B04" w14:textId="77777777" w:rsidR="005177B2" w:rsidRDefault="005177B2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MTYwMDUzNTIwMjNQ0lEKTi0uzszPAykwrgUAZmsUdSwAAAA="/>
    <w:docVar w:name="Description" w:val="Share the good news of a colleague's promotion with this announcement template. These other HR related letter templates may be helpful to you and your business. https://www.templateguru.co.za/documents/letters-memos/ And these other Human Resources templates here https://www.templateguru.co.za/templates/human-resources/"/>
    <w:docVar w:name="Excerpt" w:val="We are pleased to announce the promotion of [NAME] to the position of [POSITION] in the_x000a_[DEPARTMENT]. [NAME] joined our company [NUMBER] years ago as a [FIRST POSITION]. [HE/SHE]_x000a_has also held the positions of [LIST]."/>
    <w:docVar w:name="Tags" w:val="promotion, announcement, letters and memos, human resources documents, business documents, entrepreneurship, entrepreneur, promotion announcement template, promotion announcement example"/>
  </w:docVars>
  <w:rsids>
    <w:rsidRoot w:val="005177B2"/>
    <w:rsid w:val="002757A8"/>
    <w:rsid w:val="00302334"/>
    <w:rsid w:val="004862EC"/>
    <w:rsid w:val="005177B2"/>
    <w:rsid w:val="00552361"/>
    <w:rsid w:val="005A1022"/>
    <w:rsid w:val="006054A5"/>
    <w:rsid w:val="00727E13"/>
    <w:rsid w:val="0073084D"/>
    <w:rsid w:val="00977662"/>
    <w:rsid w:val="00AA573B"/>
    <w:rsid w:val="00DD2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A2DF8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96</Words>
  <Characters>551</Characters>
  <Application>Microsoft Office Word</Application>
  <DocSecurity>0</DocSecurity>
  <Lines>4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9-08-16T10:59:00Z</dcterms:created>
  <dcterms:modified xsi:type="dcterms:W3CDTF">2019-10-21T19:09:00Z</dcterms:modified>
  <cp:category/>
</cp:coreProperties>
</file>